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1" w:name="X30b4d166adda9bf6685d70c511f95d0b80f0bb0"/>
    <w:p>
      <w:pPr>
        <w:pStyle w:val="Heading1"/>
      </w:pPr>
      <w:r>
        <w:t xml:space="preserve">Internship Application Letter for Project Manager Internship</w:t>
      </w:r>
    </w:p>
    <w:p>
      <w:pPr>
        <w:pStyle w:val="FirstParagraph"/>
      </w:pPr>
      <w:r>
        <w:t xml:space="preserve">[Your Name]</w:t>
      </w:r>
      <w:r>
        <w:br/>
      </w:r>
      <w:r>
        <w:t xml:space="preserve">[Your Address]</w:t>
      </w:r>
      <w:r>
        <w:br/>
      </w:r>
      <w:r>
        <w:t xml:space="preserve">Johannesburg, Gauteng</w:t>
      </w:r>
      <w:r>
        <w:br/>
      </w:r>
      <w:r>
        <w:t xml:space="preserve">South Africa</w:t>
      </w:r>
      <w:r>
        <w:br/>
      </w:r>
      <w:r>
        <w:t xml:space="preserve">[Your Email] | [Your 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Gauteng 2000</w:t>
      </w:r>
      <w:r>
        <w:br/>
      </w:r>
      <w:r>
        <w:t xml:space="preserve">South Africa</w:t>
      </w:r>
    </w:p>
    <w:bookmarkStart w:id="20" w:name="dear-hiring-manager"/>
    <w:p>
      <w:pPr>
        <w:pStyle w:val="Heading2"/>
      </w:pPr>
      <w:r>
        <w:t xml:space="preserve">Dear Hiring Manager,</w:t>
      </w:r>
    </w:p>
    <w:p>
      <w:pPr>
        <w:pStyle w:val="FirstParagraph"/>
      </w:pPr>
      <w:r>
        <w:t xml:space="preserve">I am writing with profound enthusiasm to submit my application for the Project Manager Internship position at [Company Name] in Johannesburg, South Africa. This Internship Application Letter represents not merely a formal submission, but a deeply considered declaration of my commitment to contributing to the dynamic project management landscape of South Africa Johannesburg. Having closely followed your organization's pioneering work in sustainable infrastructure development across Gauteng and neighboring provinces, I am eager to bring my academic rigor, emerging skillset, and unwavering dedication to your esteemed team.</w:t>
      </w:r>
    </w:p>
    <w:p>
      <w:pPr>
        <w:pStyle w:val="BodyText"/>
      </w:pPr>
      <w:r>
        <w:t xml:space="preserve">As a final-year Bachelor of Commerce student specializing in Project Management at the University of Johannesburg, I have meticulously cultivated a foundation that directly aligns with the demands of this Project Manager Internship role. My academic journey included rigorous coursework in Agile Methodologies, Risk Management, and Stakeholder Communication—modules that form the bedrock of modern project leadership. Crucially, I completed a capstone project managing a student-led initiative to implement solar-powered water systems across under-resourced communities in Soweto. This experience taught me that effective Project Management transcends technical execution; it demands cultural intelligence and community-centric problem-solving—qualities essential for thriving in the diverse ecosystems of South Africa Johannesburg.</w:t>
      </w:r>
    </w:p>
    <w:p>
      <w:pPr>
        <w:pStyle w:val="BodyText"/>
      </w:pPr>
      <w:r>
        <w:t xml:space="preserve">What truly ignites my passion for this specific Internship Application Letter is your organization's tangible impact on Johannesburg's urban transformation. Your recent projects, such as the Sandton Central Redevelopment and the Mabopane Smart City Pilot Program, exemplify how strategic project leadership can catalyze economic growth while addressing South Africa's unique challenges. I am particularly inspired by your commitment to embedding youth development into all projects—aligning perfectly with my volunteer work as a mentor at CodeX Johannesburg, where I guided 15 high school students through IT project workshops. This hands-on experience taught me that empowering local talent is not just ethical but operationally vital for sustainable success in South Africa Johannesburg's evolving market.</w:t>
      </w:r>
    </w:p>
    <w:p>
      <w:pPr>
        <w:pStyle w:val="BodyText"/>
      </w:pPr>
      <w:r>
        <w:t xml:space="preserve">Throughout my academic and community engagements, I've developed a robust toolkit specifically relevant to the Project Manager Internship role. I am proficient in Microsoft Project and Asana, having used them to coordinate a university-wide campus sustainability campaign that engaged 300+ students. More significantly, I honed my ability to navigate complex stakeholder landscapes during a volunteer project with the Johannesburg Development Agency (JDA), where I facilitated communication between municipal officials, community leaders, and contractors for a public transport enhancement initiative. This required me to balance competing priorities while maintaining cultural sensitivity—a skill critical when managing projects across Johannesburg's diverse neighborhoods from Alexandra Township to Rosebank.</w:t>
      </w:r>
    </w:p>
    <w:p>
      <w:pPr>
        <w:pStyle w:val="BodyText"/>
      </w:pPr>
      <w:r>
        <w:t xml:space="preserve">I understand that the Project Manager Internship at [Company Name] requires more than technical competence; it demands adaptability within South Africa Johannesburg's unique socio-economic context. Having grown up in a township community, I possess firsthand understanding of how infrastructure projects directly impact daily life—from the ripple effects of construction delays on small businesses to the transformative power of accessible public transit. This lived experience informs my approach: I don't just manage timelines; I consider how project delivery affects real people across South Africa Johannesburg. When managing my Soweto solar project, we held community feedback sessions every fortnight—ensuring our solution met actual needs rather than theoretical assumptions—a practice I would proudly continue within your organization.</w:t>
      </w:r>
    </w:p>
    <w:p>
      <w:pPr>
        <w:pStyle w:val="BodyText"/>
      </w:pPr>
      <w:r>
        <w:t xml:space="preserve">My commitment to contributing meaningfully to South Africa's development is further demonstrated through my participation in the National Youth Leadership Programme (NYLP), where I collaborated with peers from all nine provinces on a cross-border water conservation project. This experience reinforced that effective Project Management in our context requires navigating both bureaucratic frameworks and grassroots realities. I am particularly drawn to [Company Name]'s emphasis on "project leadership that builds community capacity"—a philosophy that resonates deeply with my belief that the best projects create self-sustaining ecosystems, not just deliverables.</w:t>
      </w:r>
    </w:p>
    <w:p>
      <w:pPr>
        <w:pStyle w:val="BodyText"/>
      </w:pPr>
      <w:r>
        <w:t xml:space="preserve">What sets me apart is my proactive approach to learning within South Africa Johannesburg's specific professional environment. I have completed the SAICE (South African Institution of Civil Engineers) Introduction to Project Management certification and regularly attend workshops hosted by the Project Management Institute (PMI) Cape Town chapter. I also actively follow industry developments through platforms like Construction Week Africa, ensuring my knowledge remains current with trends affecting Johannesburg's construction and development sectors. This dedication to continuous learning ensures that my Internship Application Letter reflects not just readiness, but a genuine hunger to absorb South Africa Johannesburg's project management best practices.</w:t>
      </w:r>
    </w:p>
    <w:p>
      <w:pPr>
        <w:pStyle w:val="BodyText"/>
      </w:pPr>
      <w:r>
        <w:t xml:space="preserve">I am prepared to immediately contribute to your team while learning from your seasoned professionals. My availability for an interview at your earliest convenience is assured—I am currently based in Johannesburg and can commute efficiently across the city. I would be honored to discuss how my skills in stakeholder engagement, risk mitigation, and community-focused delivery align with [Company Name]'s vision during this critical phase of Johannesburg's development. Thank you for considering this Internship Application Letter as a testament to my commitment to excel as a Project Manager within South Africa Johannesburg.</w:t>
      </w:r>
    </w:p>
    <w:p>
      <w:pPr>
        <w:pStyle w:val="BodyText"/>
      </w:pPr>
      <w:r>
        <w:t xml:space="preserve">I look forward to the possibility of contributing to your team's legacy of excellence in project leadership across our vibrant city and natio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Johannesburg, South Africa</dc:title>
  <dc:creator/>
  <dc:language>en</dc:language>
  <cp:keywords/>
  <dcterms:created xsi:type="dcterms:W3CDTF">2026-07-24T03:53:57Z</dcterms:created>
  <dcterms:modified xsi:type="dcterms:W3CDTF">2026-07-24T03:53:57Z</dcterms:modified>
</cp:coreProperties>
</file>

<file path=docProps/custom.xml><?xml version="1.0" encoding="utf-8"?>
<Properties xmlns="http://schemas.openxmlformats.org/officeDocument/2006/custom-properties" xmlns:vt="http://schemas.openxmlformats.org/officeDocument/2006/docPropsVTypes"/>
</file>